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10998" w:type="dxa"/>
        <w:tblBorders>
          <w:top w:val="single" w:sz="4" w:space="0" w:color="8DB3E2"/>
          <w:left w:val="single" w:sz="4" w:space="0" w:color="8DB3E2"/>
          <w:bottom w:val="single" w:sz="4" w:space="0" w:color="8DB3E2"/>
          <w:right w:val="single" w:sz="4" w:space="0" w:color="8DB3E2"/>
          <w:insideH w:val="single" w:sz="4" w:space="0" w:color="8DB3E2"/>
          <w:insideV w:val="single" w:sz="4" w:space="0" w:color="8DB3E2"/>
        </w:tblBorders>
        <w:tblLook w:val="04A0" w:firstRow="1" w:lastRow="0" w:firstColumn="1" w:lastColumn="0" w:noHBand="0" w:noVBand="1"/>
      </w:tblPr>
      <w:tblGrid>
        <w:gridCol w:w="10998"/>
      </w:tblGrid>
      <w:tr w:rsidR="00AC0699" w14:paraId="39DA8082" w14:textId="77777777" w:rsidTr="007D62F9">
        <w:trPr>
          <w:trHeight w:val="1160"/>
        </w:trPr>
        <w:tc>
          <w:tcPr>
            <w:tcW w:w="10998" w:type="dxa"/>
            <w:shd w:val="clear" w:color="auto" w:fill="auto"/>
          </w:tcPr>
          <w:p w14:paraId="31CFB05F" w14:textId="77777777" w:rsidR="00AC0699" w:rsidRPr="00C72807" w:rsidRDefault="007F6B22" w:rsidP="006C2304">
            <w:pPr>
              <w:spacing w:after="0" w:line="240" w:lineRule="auto"/>
              <w:rPr>
                <w:sz w:val="40"/>
                <w:szCs w:val="40"/>
              </w:rPr>
            </w:pPr>
            <w:r>
              <w:rPr>
                <w:noProof/>
              </w:rPr>
              <w:pict w14:anchorId="3E37A6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2" type="#_x0000_t75" style="position:absolute;margin-left:467.55pt;margin-top:5.5pt;width:63.75pt;height:73.45pt;z-index:251657728" wrapcoords="-173 0 -173 21450 21600 21450 21600 0 -173 0">
                  <v:imagedata r:id="rId7" o:title="Shield"/>
                </v:shape>
              </w:pict>
            </w:r>
            <w:r>
              <w:rPr>
                <w:noProof/>
                <w:sz w:val="40"/>
                <w:szCs w:val="40"/>
              </w:rPr>
              <w:t>THE UNIVERSITY OF TOLEDO</w:t>
            </w:r>
          </w:p>
          <w:p w14:paraId="07AE03F5" w14:textId="77777777" w:rsidR="00C72807" w:rsidRPr="007D62F9" w:rsidRDefault="00C72807" w:rsidP="006C2304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C72807">
              <w:rPr>
                <w:b/>
                <w:sz w:val="28"/>
                <w:szCs w:val="28"/>
              </w:rPr>
              <w:t>GIFT/PLEDGE FORM</w:t>
            </w:r>
          </w:p>
        </w:tc>
      </w:tr>
      <w:tr w:rsidR="007F6B22" w14:paraId="2F697D09" w14:textId="77777777" w:rsidTr="00DC1A06">
        <w:tc>
          <w:tcPr>
            <w:tcW w:w="10998" w:type="dxa"/>
            <w:shd w:val="clear" w:color="auto" w:fill="auto"/>
          </w:tcPr>
          <w:p w14:paraId="0E80BF0A" w14:textId="77777777" w:rsidR="007F6B22" w:rsidRPr="007F6B22" w:rsidRDefault="007F6B22" w:rsidP="007F6B22">
            <w:pPr>
              <w:spacing w:before="120" w:line="240" w:lineRule="auto"/>
              <w:rPr>
                <w:color w:val="244061"/>
              </w:rPr>
            </w:pPr>
            <w:r w:rsidRPr="007F6B22">
              <w:rPr>
                <w:color w:val="244061"/>
              </w:rPr>
              <w:t>I/We would like to make a gift to the following funding opportunity(</w:t>
            </w:r>
            <w:proofErr w:type="spellStart"/>
            <w:r w:rsidRPr="007F6B22">
              <w:rPr>
                <w:color w:val="244061"/>
              </w:rPr>
              <w:t>ies</w:t>
            </w:r>
            <w:proofErr w:type="spellEnd"/>
            <w:r w:rsidRPr="007F6B22">
              <w:rPr>
                <w:color w:val="244061"/>
              </w:rPr>
              <w:t>):</w:t>
            </w:r>
          </w:p>
          <w:p w14:paraId="7C2DA4DE" w14:textId="77777777" w:rsidR="007F6B22" w:rsidRPr="007F6B22" w:rsidRDefault="007F6B22" w:rsidP="007F6B22">
            <w:pPr>
              <w:spacing w:before="120" w:line="240" w:lineRule="auto"/>
              <w:rPr>
                <w:color w:val="244061"/>
                <w:sz w:val="24"/>
                <w:szCs w:val="24"/>
              </w:rPr>
            </w:pPr>
            <w:r w:rsidRPr="007F6B22">
              <w:rPr>
                <w:color w:val="244061"/>
                <w:sz w:val="24"/>
                <w:szCs w:val="24"/>
              </w:rPr>
              <w:t>________________________________________________________________________________________</w:t>
            </w:r>
          </w:p>
          <w:p w14:paraId="7E1AC85D" w14:textId="77777777" w:rsidR="007F6B22" w:rsidRPr="007F6B22" w:rsidRDefault="007F6B22" w:rsidP="007F6B22">
            <w:pPr>
              <w:spacing w:before="120" w:line="240" w:lineRule="auto"/>
              <w:rPr>
                <w:color w:val="244061"/>
                <w:sz w:val="24"/>
                <w:szCs w:val="24"/>
              </w:rPr>
            </w:pPr>
            <w:r w:rsidRPr="007F6B22">
              <w:rPr>
                <w:color w:val="244061"/>
                <w:sz w:val="24"/>
                <w:szCs w:val="24"/>
              </w:rPr>
              <w:t>________________________________________________________________________________________</w:t>
            </w:r>
          </w:p>
          <w:p w14:paraId="64859164" w14:textId="77777777" w:rsidR="00FE15CF" w:rsidRDefault="00FE15CF" w:rsidP="00FE15CF">
            <w:pPr>
              <w:spacing w:after="0" w:line="240" w:lineRule="auto"/>
            </w:pPr>
          </w:p>
          <w:p w14:paraId="7327A209" w14:textId="77777777" w:rsidR="00FE15CF" w:rsidRDefault="00FE15CF" w:rsidP="00FE15CF">
            <w:pPr>
              <w:spacing w:after="0" w:line="240" w:lineRule="auto"/>
            </w:pPr>
            <w:r>
              <w:t>_____________________________________________________________________________________________</w:t>
            </w:r>
          </w:p>
          <w:p w14:paraId="52802503" w14:textId="77777777" w:rsidR="00FE15CF" w:rsidRPr="00DC1A06" w:rsidRDefault="00FE15CF" w:rsidP="00FE15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</w:tabs>
              <w:spacing w:after="0" w:line="240" w:lineRule="auto"/>
              <w:ind w:left="7200" w:hanging="7200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>Signature</w:t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  <w:t xml:space="preserve"> </w:t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  <w:t xml:space="preserve">                                          Date</w:t>
            </w:r>
          </w:p>
          <w:p w14:paraId="1918B3BE" w14:textId="77777777" w:rsidR="00FE15CF" w:rsidRDefault="00FE15CF" w:rsidP="00FE15CF">
            <w:pPr>
              <w:spacing w:after="0" w:line="240" w:lineRule="auto"/>
            </w:pPr>
            <w:r>
              <w:t>_____________________________________________________________________________________________</w:t>
            </w:r>
          </w:p>
          <w:p w14:paraId="63B436B8" w14:textId="77777777" w:rsidR="00FE15CF" w:rsidRPr="00DC1A06" w:rsidRDefault="00FE15CF" w:rsidP="00FE15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pacing w:after="0" w:line="240" w:lineRule="auto"/>
              <w:ind w:left="6480" w:hanging="6480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>Spouse Signature (if joint gift)</w:t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</w:r>
            <w:r w:rsidRPr="00DC1A06">
              <w:rPr>
                <w:sz w:val="20"/>
                <w:szCs w:val="20"/>
              </w:rPr>
              <w:tab/>
              <w:t xml:space="preserve">                                                          Date  </w:t>
            </w:r>
          </w:p>
          <w:p w14:paraId="13A4219D" w14:textId="77777777" w:rsidR="00FE15CF" w:rsidRPr="00DC1A06" w:rsidRDefault="00FE15CF" w:rsidP="00FE15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pacing w:after="0" w:line="240" w:lineRule="auto"/>
              <w:ind w:left="6480" w:hanging="6480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ab/>
            </w:r>
          </w:p>
          <w:p w14:paraId="1AAA45AD" w14:textId="77777777" w:rsidR="00FE15CF" w:rsidRDefault="00FE15CF" w:rsidP="00FE15CF">
            <w:pPr>
              <w:spacing w:after="0" w:line="240" w:lineRule="auto"/>
            </w:pPr>
            <w:r>
              <w:t>_____________________________________________________________________________________________</w:t>
            </w:r>
          </w:p>
          <w:p w14:paraId="113FB5D3" w14:textId="77777777" w:rsidR="00FE15CF" w:rsidRPr="00DC1A06" w:rsidRDefault="00FE15CF" w:rsidP="00FE15CF">
            <w:pPr>
              <w:spacing w:after="0" w:line="240" w:lineRule="auto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>Preferred Mailing Address</w:t>
            </w:r>
          </w:p>
          <w:p w14:paraId="542F0710" w14:textId="77777777" w:rsidR="00FE15CF" w:rsidRDefault="00FE15CF" w:rsidP="00FE15CF">
            <w:pPr>
              <w:spacing w:after="0" w:line="240" w:lineRule="auto"/>
            </w:pPr>
            <w:r>
              <w:t>_____________________________________________________________________________________________</w:t>
            </w:r>
          </w:p>
          <w:p w14:paraId="2B2EDF7C" w14:textId="77777777" w:rsidR="00FE15CF" w:rsidRPr="00DC1A06" w:rsidRDefault="00FE15CF" w:rsidP="00FE15CF">
            <w:pPr>
              <w:tabs>
                <w:tab w:val="right" w:pos="9360"/>
              </w:tabs>
              <w:spacing w:after="0" w:line="240" w:lineRule="auto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>Email Address(es)</w:t>
            </w:r>
            <w:r w:rsidRPr="00DC1A06">
              <w:rPr>
                <w:sz w:val="20"/>
                <w:szCs w:val="20"/>
              </w:rPr>
              <w:tab/>
              <w:t xml:space="preserve"> Telephone        </w:t>
            </w:r>
          </w:p>
          <w:p w14:paraId="40405663" w14:textId="77777777" w:rsidR="00FE15CF" w:rsidRPr="00DC1A06" w:rsidRDefault="00FE15CF" w:rsidP="00FE15CF">
            <w:pPr>
              <w:tabs>
                <w:tab w:val="right" w:pos="9360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7F3EF299" w14:textId="77777777" w:rsidR="00FE15CF" w:rsidRDefault="00FE15CF" w:rsidP="00FE15CF">
            <w:pPr>
              <w:spacing w:after="0" w:line="240" w:lineRule="auto"/>
            </w:pPr>
            <w:r>
              <w:t>_____________________________________________________________________________________________</w:t>
            </w:r>
          </w:p>
          <w:p w14:paraId="2CEDC13C" w14:textId="77777777" w:rsidR="00FE15CF" w:rsidRPr="00DC1A06" w:rsidRDefault="00FE15CF" w:rsidP="00FE15CF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C1A06">
              <w:rPr>
                <w:sz w:val="20"/>
                <w:szCs w:val="20"/>
              </w:rPr>
              <w:t xml:space="preserve">Name(s) to be shown for recognition – </w:t>
            </w:r>
            <w:r w:rsidRPr="000C1AD5">
              <w:rPr>
                <w:b/>
                <w:color w:val="FF0000"/>
                <w:sz w:val="20"/>
                <w:szCs w:val="20"/>
                <w:u w:val="single"/>
              </w:rPr>
              <w:t>PLEASE PRINT</w:t>
            </w:r>
          </w:p>
          <w:p w14:paraId="381AD2C5" w14:textId="77777777" w:rsidR="007F6B22" w:rsidRPr="00DC1A06" w:rsidRDefault="007F6B22" w:rsidP="007F6B22">
            <w:pPr>
              <w:spacing w:before="120" w:line="240" w:lineRule="auto"/>
              <w:rPr>
                <w:b/>
                <w:color w:val="244061"/>
                <w:sz w:val="24"/>
                <w:szCs w:val="24"/>
              </w:rPr>
            </w:pPr>
            <w:r w:rsidRPr="00DC1A06">
              <w:rPr>
                <w:b/>
                <w:color w:val="244061"/>
                <w:sz w:val="24"/>
                <w:szCs w:val="24"/>
              </w:rPr>
              <w:t>Method of Payment:</w:t>
            </w:r>
          </w:p>
          <w:p w14:paraId="78149D57" w14:textId="77777777" w:rsidR="007F6B22" w:rsidRPr="00E44B07" w:rsidRDefault="007F6B22" w:rsidP="007F6B2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</w:pPr>
            <w:r w:rsidRPr="00E44B07">
              <w:t>I/We would like to make a cash</w:t>
            </w:r>
            <w:r>
              <w:t>/pledge</w:t>
            </w:r>
            <w:r w:rsidRPr="00E44B07">
              <w:t xml:space="preserve"> gift </w:t>
            </w:r>
            <w:r w:rsidRPr="00DC1A06">
              <w:rPr>
                <w:b/>
                <w:color w:val="FF0000"/>
              </w:rPr>
              <w:t>*</w:t>
            </w:r>
            <w:r w:rsidRPr="00E44B07">
              <w:t xml:space="preserve"> of $_______________</w:t>
            </w:r>
            <w:proofErr w:type="gramStart"/>
            <w:r w:rsidRPr="00E44B07">
              <w:t>_</w:t>
            </w:r>
            <w:r>
              <w:t xml:space="preserve"> </w:t>
            </w:r>
            <w:r w:rsidRPr="00E44B07">
              <w:t xml:space="preserve"> </w:t>
            </w:r>
            <w:r>
              <w:t>payable</w:t>
            </w:r>
            <w:proofErr w:type="gramEnd"/>
            <w:r>
              <w:t xml:space="preserve"> in</w:t>
            </w:r>
            <w:r w:rsidRPr="00E44B07">
              <w:t xml:space="preserve">:   </w:t>
            </w:r>
          </w:p>
          <w:p w14:paraId="49E50146" w14:textId="77777777" w:rsidR="007F6B22" w:rsidRDefault="007F6B22" w:rsidP="007F6B22">
            <w:pPr>
              <w:spacing w:after="120" w:line="240" w:lineRule="auto"/>
            </w:pPr>
            <w:r w:rsidRPr="00E44B07">
              <w:t xml:space="preserve">    </w:t>
            </w:r>
            <w:r>
              <w:t xml:space="preserve">   </w:t>
            </w:r>
            <w:r w:rsidRPr="00DC1A06">
              <w:sym w:font="Wingdings" w:char="F0A8"/>
            </w:r>
            <w:r w:rsidRPr="00E44B07">
              <w:t xml:space="preserve">  </w:t>
            </w:r>
            <w:r>
              <w:t>Lump Sum</w:t>
            </w:r>
            <w:r w:rsidR="00B94733">
              <w:t xml:space="preserve">     </w:t>
            </w:r>
            <w:r w:rsidRPr="00DC1A06">
              <w:sym w:font="Wingdings" w:char="F0A8"/>
            </w:r>
            <w:r w:rsidR="00B94733">
              <w:t xml:space="preserve">  5 years     </w:t>
            </w:r>
            <w:r w:rsidRPr="00DC1A06">
              <w:sym w:font="Wingdings" w:char="F0A8"/>
            </w:r>
            <w:r>
              <w:t xml:space="preserve">  Other (see below)</w:t>
            </w:r>
          </w:p>
          <w:p w14:paraId="716EBF35" w14:textId="77777777" w:rsidR="007F6B22" w:rsidRPr="00E44B07" w:rsidRDefault="007F6B22" w:rsidP="007F6B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jc w:val="both"/>
            </w:pPr>
            <w:r>
              <w:t>Cash:</w:t>
            </w:r>
          </w:p>
          <w:p w14:paraId="40AA39DB" w14:textId="77777777" w:rsidR="007F6B22" w:rsidRDefault="007F6B22" w:rsidP="007F6B22">
            <w:pPr>
              <w:spacing w:after="0" w:line="240" w:lineRule="auto"/>
              <w:jc w:val="both"/>
            </w:pPr>
            <w:r>
              <w:t xml:space="preserve">       </w:t>
            </w:r>
            <w:r w:rsidRPr="00DC1A06">
              <w:sym w:font="Wingdings" w:char="F0A8"/>
            </w:r>
            <w:r>
              <w:t xml:space="preserve"> By check (mad</w:t>
            </w:r>
            <w:r w:rsidRPr="00E44B07">
              <w:t>e payable to</w:t>
            </w:r>
            <w:r>
              <w:t>:</w:t>
            </w:r>
            <w:r w:rsidRPr="00E44B07">
              <w:t xml:space="preserve"> </w:t>
            </w:r>
            <w:r w:rsidRPr="00DC1A06">
              <w:rPr>
                <w:b/>
                <w:i/>
                <w:color w:val="244061"/>
              </w:rPr>
              <w:t>The University of Toledo Foundation</w:t>
            </w:r>
            <w:r w:rsidRPr="00E44B07">
              <w:t>)</w:t>
            </w:r>
          </w:p>
          <w:p w14:paraId="5D7A6C16" w14:textId="77777777" w:rsidR="007F6B22" w:rsidRPr="00E44B07" w:rsidRDefault="007F6B22" w:rsidP="007F6B22">
            <w:pPr>
              <w:spacing w:after="0" w:line="240" w:lineRule="auto"/>
              <w:jc w:val="both"/>
            </w:pPr>
            <w:r>
              <w:t xml:space="preserve">       </w:t>
            </w:r>
            <w:r w:rsidRPr="00DC1A06">
              <w:sym w:font="Wingdings" w:char="F0A8"/>
            </w:r>
            <w:r w:rsidRPr="00E44B07">
              <w:t xml:space="preserve"> By credit card</w:t>
            </w:r>
            <w:r>
              <w:t>:</w:t>
            </w:r>
            <w:r w:rsidRPr="00E44B07">
              <w:t xml:space="preserve"> </w:t>
            </w:r>
            <w:r w:rsidRPr="00E44B07">
              <w:tab/>
            </w:r>
          </w:p>
          <w:p w14:paraId="3C91668D" w14:textId="77777777" w:rsidR="007F6B22" w:rsidRPr="00E44B07" w:rsidRDefault="007F6B22" w:rsidP="007F6B22">
            <w:pPr>
              <w:spacing w:before="120" w:after="120" w:line="240" w:lineRule="auto"/>
              <w:ind w:left="1080"/>
              <w:jc w:val="both"/>
            </w:pPr>
            <w:r>
              <w:tab/>
              <w:t>I</w:t>
            </w:r>
            <w:r w:rsidRPr="00E44B07">
              <w:t xml:space="preserve"> authorize </w:t>
            </w:r>
            <w:r>
              <w:t>a</w:t>
            </w:r>
            <w:r w:rsidRPr="00E44B07">
              <w:t xml:space="preserve"> charge </w:t>
            </w:r>
            <w:r>
              <w:t xml:space="preserve">of </w:t>
            </w:r>
            <w:r w:rsidRPr="00E44B07">
              <w:t xml:space="preserve">$________________ to my         </w:t>
            </w:r>
            <w:r w:rsidRPr="00DC1A06">
              <w:sym w:font="Wingdings" w:char="F0A8"/>
            </w:r>
            <w:r>
              <w:t xml:space="preserve"> VISA</w:t>
            </w:r>
            <w:r w:rsidRPr="00E44B07">
              <w:t xml:space="preserve">     </w:t>
            </w:r>
            <w:r w:rsidRPr="00DC1A06">
              <w:sym w:font="Wingdings" w:char="F0A8"/>
            </w:r>
            <w:r w:rsidRPr="00E44B07">
              <w:t xml:space="preserve"> MasterCard   </w:t>
            </w:r>
            <w:r>
              <w:t xml:space="preserve">  </w:t>
            </w:r>
            <w:r w:rsidRPr="00E44B07">
              <w:t xml:space="preserve"> </w:t>
            </w:r>
            <w:r w:rsidRPr="00DC1A06">
              <w:sym w:font="Wingdings" w:char="F0A8"/>
            </w:r>
            <w:r w:rsidRPr="00E44B07">
              <w:t xml:space="preserve"> Amex</w:t>
            </w:r>
          </w:p>
          <w:p w14:paraId="311811E8" w14:textId="77777777" w:rsidR="007F6B22" w:rsidRPr="00E44B07" w:rsidRDefault="007F6B22" w:rsidP="007F6B22">
            <w:pPr>
              <w:spacing w:before="120" w:after="120" w:line="240" w:lineRule="auto"/>
              <w:ind w:left="1080"/>
              <w:jc w:val="both"/>
            </w:pPr>
            <w:r w:rsidRPr="00E44B07">
              <w:tab/>
              <w:t>Card Number: ________/_______/_________/_________ Expires on _________________</w:t>
            </w:r>
          </w:p>
          <w:p w14:paraId="0373AD3A" w14:textId="77777777" w:rsidR="007F6B22" w:rsidRPr="00E44B07" w:rsidRDefault="007F6B22" w:rsidP="007F6B22">
            <w:pPr>
              <w:spacing w:before="120" w:after="120" w:line="240" w:lineRule="auto"/>
              <w:ind w:left="1080"/>
              <w:jc w:val="both"/>
            </w:pPr>
            <w:r w:rsidRPr="00E44B07">
              <w:tab/>
              <w:t xml:space="preserve">Name as it appears on card: ___________________________________________________ </w:t>
            </w:r>
          </w:p>
          <w:p w14:paraId="07C9498A" w14:textId="77777777" w:rsidR="007F6B22" w:rsidRDefault="007F6B22" w:rsidP="007F6B2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</w:pPr>
            <w:r>
              <w:t>Pledge:</w:t>
            </w:r>
          </w:p>
          <w:p w14:paraId="5016E0D7" w14:textId="77777777" w:rsidR="007F6B22" w:rsidRDefault="007F6B22" w:rsidP="007F6B2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20"/>
            </w:pPr>
            <w:r w:rsidRPr="00E44B07">
              <w:t>Payments are to begin in ____________ /___________ (Month/year).</w:t>
            </w:r>
          </w:p>
          <w:p w14:paraId="18BC6A4E" w14:textId="77777777" w:rsidR="007F6B22" w:rsidRPr="00E44B07" w:rsidRDefault="007F6B22" w:rsidP="007F6B2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20"/>
            </w:pPr>
            <w:r w:rsidRPr="00E44B07">
              <w:t xml:space="preserve">I would like my reminder notices sent:  </w:t>
            </w:r>
            <w:r w:rsidRPr="00DC1A06">
              <w:sym w:font="Wingdings" w:char="F0A8"/>
            </w:r>
            <w:r w:rsidRPr="00E44B07">
              <w:t xml:space="preserve">   Quarterly             </w:t>
            </w:r>
            <w:r w:rsidRPr="00DC1A06">
              <w:sym w:font="Wingdings" w:char="F0A8"/>
            </w:r>
            <w:r w:rsidRPr="00E44B07">
              <w:t xml:space="preserve">Semi-Annually           </w:t>
            </w:r>
            <w:r w:rsidRPr="00DC1A06">
              <w:sym w:font="Wingdings" w:char="F0A8"/>
            </w:r>
            <w:r w:rsidRPr="00E44B07">
              <w:t xml:space="preserve">   Annually</w:t>
            </w:r>
          </w:p>
          <w:p w14:paraId="0F46EFC8" w14:textId="77777777" w:rsidR="007F6B22" w:rsidRDefault="007F6B22" w:rsidP="007F6B22">
            <w:pPr>
              <w:pStyle w:val="ListParagraph"/>
              <w:numPr>
                <w:ilvl w:val="0"/>
                <w:numId w:val="7"/>
              </w:numPr>
              <w:spacing w:after="120" w:line="240" w:lineRule="auto"/>
              <w:ind w:left="720"/>
            </w:pPr>
            <w:r w:rsidRPr="00E44B07">
              <w:t xml:space="preserve">Enclosed is </w:t>
            </w:r>
            <w:r>
              <w:t>my first payment of $__________ or charge my credit card as instructed above.</w:t>
            </w:r>
          </w:p>
        </w:tc>
      </w:tr>
      <w:tr w:rsidR="007F6B22" w14:paraId="672FE3A1" w14:textId="77777777" w:rsidTr="00DC1A06">
        <w:tc>
          <w:tcPr>
            <w:tcW w:w="10998" w:type="dxa"/>
            <w:shd w:val="clear" w:color="auto" w:fill="auto"/>
          </w:tcPr>
          <w:p w14:paraId="7CEE90A4" w14:textId="77777777" w:rsidR="007F6B22" w:rsidRDefault="007F6B22" w:rsidP="007F6B22">
            <w:pPr>
              <w:pStyle w:val="ListParagraph"/>
              <w:numPr>
                <w:ilvl w:val="0"/>
                <w:numId w:val="6"/>
              </w:numPr>
              <w:spacing w:before="120" w:after="120" w:line="240" w:lineRule="auto"/>
              <w:ind w:left="360"/>
            </w:pPr>
            <w:r>
              <w:t xml:space="preserve">A company match is available:   </w:t>
            </w:r>
            <w:r w:rsidRPr="00DC1A06">
              <w:sym w:font="Wingdings" w:char="F0A8"/>
            </w:r>
            <w:r>
              <w:t xml:space="preserve"> NO   </w:t>
            </w:r>
            <w:r w:rsidRPr="00DC1A06">
              <w:sym w:font="Wingdings" w:char="F0A8"/>
            </w:r>
            <w:r>
              <w:t xml:space="preserve"> YES      Name of company: _____________________________________  </w:t>
            </w:r>
          </w:p>
        </w:tc>
      </w:tr>
    </w:tbl>
    <w:p w14:paraId="333C81AA" w14:textId="77777777" w:rsidR="007F6B22" w:rsidRDefault="007F6B22" w:rsidP="00FE15CF">
      <w:pPr>
        <w:spacing w:after="0"/>
        <w:rPr>
          <w:b/>
          <w:color w:val="FF0000"/>
          <w:sz w:val="20"/>
          <w:szCs w:val="20"/>
        </w:rPr>
      </w:pPr>
    </w:p>
    <w:p w14:paraId="361D5E72" w14:textId="77777777" w:rsidR="00B94733" w:rsidRDefault="00B94733" w:rsidP="001A4EB5">
      <w:pPr>
        <w:spacing w:after="0"/>
        <w:ind w:left="-720"/>
        <w:rPr>
          <w:b/>
          <w:color w:val="FF0000"/>
          <w:sz w:val="20"/>
          <w:szCs w:val="20"/>
        </w:rPr>
      </w:pPr>
    </w:p>
    <w:p w14:paraId="1FBD06B8" w14:textId="77777777" w:rsidR="00B94733" w:rsidRDefault="00B94733" w:rsidP="001A4EB5">
      <w:pPr>
        <w:spacing w:after="0"/>
        <w:ind w:left="-720"/>
        <w:rPr>
          <w:b/>
          <w:color w:val="FF0000"/>
          <w:sz w:val="20"/>
          <w:szCs w:val="20"/>
        </w:rPr>
      </w:pPr>
    </w:p>
    <w:p w14:paraId="31B78960" w14:textId="77777777" w:rsidR="00D760D0" w:rsidRPr="00C72807" w:rsidRDefault="00D760D0" w:rsidP="001A4EB5">
      <w:pPr>
        <w:spacing w:after="0"/>
        <w:ind w:left="-720"/>
        <w:rPr>
          <w:b/>
          <w:sz w:val="20"/>
          <w:szCs w:val="20"/>
        </w:rPr>
      </w:pPr>
      <w:r w:rsidRPr="00C72807">
        <w:rPr>
          <w:b/>
          <w:sz w:val="20"/>
          <w:szCs w:val="20"/>
        </w:rPr>
        <w:t>Original:  UT Foundation</w:t>
      </w:r>
    </w:p>
    <w:p w14:paraId="691DFB1E" w14:textId="77777777" w:rsidR="00E44B07" w:rsidRPr="007D62F9" w:rsidRDefault="00D760D0" w:rsidP="007D62F9">
      <w:pPr>
        <w:spacing w:after="0"/>
        <w:ind w:left="-720"/>
        <w:rPr>
          <w:b/>
          <w:sz w:val="20"/>
          <w:szCs w:val="20"/>
        </w:rPr>
      </w:pPr>
      <w:r w:rsidRPr="00C72807">
        <w:rPr>
          <w:b/>
          <w:sz w:val="20"/>
          <w:szCs w:val="20"/>
        </w:rPr>
        <w:t>Copy:       Advancement Relations</w:t>
      </w:r>
      <w:r w:rsidR="007D62F9">
        <w:rPr>
          <w:b/>
          <w:sz w:val="20"/>
          <w:szCs w:val="20"/>
        </w:rPr>
        <w:t xml:space="preserve">                                                                                </w:t>
      </w:r>
      <w:r w:rsidR="00C0749A" w:rsidRPr="00C0749A">
        <w:rPr>
          <w:sz w:val="16"/>
          <w:szCs w:val="16"/>
        </w:rPr>
        <w:t>S</w:t>
      </w:r>
      <w:r w:rsidR="0045272C" w:rsidRPr="00C0749A">
        <w:rPr>
          <w:sz w:val="16"/>
          <w:szCs w:val="16"/>
        </w:rPr>
        <w:t>olicited by:  _______________</w:t>
      </w:r>
      <w:r w:rsidR="007D62F9">
        <w:rPr>
          <w:sz w:val="16"/>
          <w:szCs w:val="16"/>
        </w:rPr>
        <w:t>_________________</w:t>
      </w:r>
      <w:r w:rsidR="0045272C" w:rsidRPr="00C0749A">
        <w:rPr>
          <w:sz w:val="16"/>
          <w:szCs w:val="16"/>
        </w:rPr>
        <w:t>___</w:t>
      </w:r>
    </w:p>
    <w:sectPr w:rsidR="00E44B07" w:rsidRPr="007D62F9" w:rsidSect="0045272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6D5AD" w14:textId="77777777" w:rsidR="00AE5556" w:rsidRDefault="00AE5556" w:rsidP="00C0749A">
      <w:pPr>
        <w:spacing w:after="0" w:line="240" w:lineRule="auto"/>
      </w:pPr>
      <w:r>
        <w:separator/>
      </w:r>
    </w:p>
  </w:endnote>
  <w:endnote w:type="continuationSeparator" w:id="0">
    <w:p w14:paraId="199BF5F6" w14:textId="77777777" w:rsidR="00AE5556" w:rsidRDefault="00AE5556" w:rsidP="00C07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C9A2D" w14:textId="77777777" w:rsidR="00AE5556" w:rsidRDefault="00AE5556" w:rsidP="00C0749A">
      <w:pPr>
        <w:spacing w:after="0" w:line="240" w:lineRule="auto"/>
      </w:pPr>
      <w:r>
        <w:separator/>
      </w:r>
    </w:p>
  </w:footnote>
  <w:footnote w:type="continuationSeparator" w:id="0">
    <w:p w14:paraId="779A4DA0" w14:textId="77777777" w:rsidR="00AE5556" w:rsidRDefault="00AE5556" w:rsidP="00C074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7530"/>
    <w:multiLevelType w:val="hybridMultilevel"/>
    <w:tmpl w:val="EDBA8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7308F"/>
    <w:multiLevelType w:val="hybridMultilevel"/>
    <w:tmpl w:val="C4A4781E"/>
    <w:lvl w:ilvl="0" w:tplc="1742A200">
      <w:numFmt w:val="bullet"/>
      <w:lvlText w:val=""/>
      <w:lvlJc w:val="left"/>
      <w:pPr>
        <w:ind w:left="1080" w:hanging="360"/>
      </w:pPr>
      <w:rPr>
        <w:rFonts w:ascii="Wingdings" w:eastAsia="Calibri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880548"/>
    <w:multiLevelType w:val="hybridMultilevel"/>
    <w:tmpl w:val="7F00B0F0"/>
    <w:lvl w:ilvl="0" w:tplc="1742A200">
      <w:numFmt w:val="bullet"/>
      <w:lvlText w:val=""/>
      <w:lvlJc w:val="left"/>
      <w:pPr>
        <w:ind w:left="-1710" w:hanging="360"/>
      </w:pPr>
      <w:rPr>
        <w:rFonts w:ascii="Wingdings" w:eastAsia="Calibri" w:hAnsi="Wingdings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3" w15:restartNumberingAfterBreak="0">
    <w:nsid w:val="4AB009B6"/>
    <w:multiLevelType w:val="hybridMultilevel"/>
    <w:tmpl w:val="58426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4024EC"/>
    <w:multiLevelType w:val="hybridMultilevel"/>
    <w:tmpl w:val="49247AB4"/>
    <w:lvl w:ilvl="0" w:tplc="1742A200">
      <w:numFmt w:val="bullet"/>
      <w:lvlText w:val=""/>
      <w:lvlJc w:val="left"/>
      <w:pPr>
        <w:ind w:left="360" w:hanging="360"/>
      </w:pPr>
      <w:rPr>
        <w:rFonts w:ascii="Wingdings" w:eastAsia="Calibri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92713D"/>
    <w:multiLevelType w:val="hybridMultilevel"/>
    <w:tmpl w:val="0706D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561A4B"/>
    <w:multiLevelType w:val="hybridMultilevel"/>
    <w:tmpl w:val="E4E0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WyMLQwtTQwNTdX0lEKTi0uzszPAykwrgUAVWvw1CwAAAA="/>
  </w:docVars>
  <w:rsids>
    <w:rsidRoot w:val="00E44B07"/>
    <w:rsid w:val="000B2348"/>
    <w:rsid w:val="000C1AD5"/>
    <w:rsid w:val="001168CB"/>
    <w:rsid w:val="001A4EB5"/>
    <w:rsid w:val="001B13CD"/>
    <w:rsid w:val="001C77F4"/>
    <w:rsid w:val="002108F6"/>
    <w:rsid w:val="00255712"/>
    <w:rsid w:val="0028122B"/>
    <w:rsid w:val="002834F5"/>
    <w:rsid w:val="00293E8F"/>
    <w:rsid w:val="00295F40"/>
    <w:rsid w:val="002E5578"/>
    <w:rsid w:val="00362FE3"/>
    <w:rsid w:val="004017C9"/>
    <w:rsid w:val="0045272C"/>
    <w:rsid w:val="0054171D"/>
    <w:rsid w:val="005456E9"/>
    <w:rsid w:val="00547095"/>
    <w:rsid w:val="00606E7B"/>
    <w:rsid w:val="00661000"/>
    <w:rsid w:val="006B1AA9"/>
    <w:rsid w:val="006C2304"/>
    <w:rsid w:val="0072209D"/>
    <w:rsid w:val="00770369"/>
    <w:rsid w:val="007D3C77"/>
    <w:rsid w:val="007D62F9"/>
    <w:rsid w:val="007E5ABC"/>
    <w:rsid w:val="007F6B22"/>
    <w:rsid w:val="00895BA6"/>
    <w:rsid w:val="008F740E"/>
    <w:rsid w:val="00A83712"/>
    <w:rsid w:val="00A90FF5"/>
    <w:rsid w:val="00AA532E"/>
    <w:rsid w:val="00AC0699"/>
    <w:rsid w:val="00AE5556"/>
    <w:rsid w:val="00B03F10"/>
    <w:rsid w:val="00B26AB7"/>
    <w:rsid w:val="00B94733"/>
    <w:rsid w:val="00C0749A"/>
    <w:rsid w:val="00C169EB"/>
    <w:rsid w:val="00C72807"/>
    <w:rsid w:val="00C94CCC"/>
    <w:rsid w:val="00CD1743"/>
    <w:rsid w:val="00CD43CE"/>
    <w:rsid w:val="00D22B53"/>
    <w:rsid w:val="00D31B97"/>
    <w:rsid w:val="00D760D0"/>
    <w:rsid w:val="00DC1A06"/>
    <w:rsid w:val="00E44B07"/>
    <w:rsid w:val="00F02ADD"/>
    <w:rsid w:val="00F52E85"/>
    <w:rsid w:val="00F81957"/>
    <w:rsid w:val="00F90702"/>
    <w:rsid w:val="00FD6282"/>
    <w:rsid w:val="00FE1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9CAB948"/>
  <w15:chartTrackingRefBased/>
  <w15:docId w15:val="{85603692-9ADE-4289-B927-4C64072DF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B0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4B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4B07"/>
    <w:pPr>
      <w:ind w:left="720"/>
      <w:contextualSpacing/>
    </w:pPr>
  </w:style>
  <w:style w:type="character" w:styleId="Hyperlink">
    <w:name w:val="Hyperlink"/>
    <w:uiPriority w:val="99"/>
    <w:unhideWhenUsed/>
    <w:rsid w:val="00AC06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07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C0749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07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C0749A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4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749A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oledo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Perry</dc:creator>
  <cp:keywords/>
  <cp:lastModifiedBy>Maly, Keith</cp:lastModifiedBy>
  <cp:revision>2</cp:revision>
  <cp:lastPrinted>2011-06-30T20:24:00Z</cp:lastPrinted>
  <dcterms:created xsi:type="dcterms:W3CDTF">2022-04-21T13:48:00Z</dcterms:created>
  <dcterms:modified xsi:type="dcterms:W3CDTF">2022-04-21T13:48:00Z</dcterms:modified>
</cp:coreProperties>
</file>